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51CDA346" w:rsidR="007D7E60" w:rsidRPr="007D7E60" w:rsidRDefault="00504B47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ummer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459D25F6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5C7DC1">
        <w:rPr>
          <w:rFonts w:ascii="Times New Roman" w:hAnsi="Times New Roman" w:cs="Times New Roman"/>
          <w:b/>
          <w:color w:val="000000" w:themeColor="text1"/>
          <w:sz w:val="32"/>
        </w:rPr>
        <w:t>Hospital Management System</w:t>
      </w:r>
    </w:p>
    <w:p w14:paraId="23B57525" w14:textId="229746BC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5C7DC1">
        <w:rPr>
          <w:rFonts w:ascii="Times New Roman" w:hAnsi="Times New Roman" w:cs="Times New Roman"/>
          <w:b/>
          <w:color w:val="000000" w:themeColor="text1"/>
          <w:sz w:val="32"/>
        </w:rPr>
        <w:t>F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147697B" w:rsidR="007D7E60" w:rsidRPr="008A7DF5" w:rsidRDefault="005C7DC1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Joy,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Tahleel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Abbas</w:t>
            </w:r>
          </w:p>
        </w:tc>
        <w:tc>
          <w:tcPr>
            <w:tcW w:w="3932" w:type="dxa"/>
            <w:vAlign w:val="center"/>
          </w:tcPr>
          <w:p w14:paraId="0C58B86D" w14:textId="6FA4F8A8" w:rsidR="007D7E60" w:rsidRPr="008A7DF5" w:rsidRDefault="005C7DC1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3165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124528CB" w:rsidR="007D7E60" w:rsidRPr="008A7DF5" w:rsidRDefault="005C7DC1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Mehedi Hasan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Bakul</w:t>
            </w:r>
            <w:proofErr w:type="spellEnd"/>
          </w:p>
        </w:tc>
        <w:tc>
          <w:tcPr>
            <w:tcW w:w="3932" w:type="dxa"/>
            <w:vAlign w:val="center"/>
          </w:tcPr>
          <w:p w14:paraId="0C58B870" w14:textId="63B73FAE" w:rsidR="007D7E60" w:rsidRPr="008A7DF5" w:rsidRDefault="005C7DC1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3577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1FE2DCE8" w:rsidR="007D7E60" w:rsidRPr="008A7DF5" w:rsidRDefault="005C7DC1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Ta-sin,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Akib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Jawad</w:t>
            </w:r>
          </w:p>
        </w:tc>
        <w:tc>
          <w:tcPr>
            <w:tcW w:w="3932" w:type="dxa"/>
            <w:vAlign w:val="center"/>
          </w:tcPr>
          <w:p w14:paraId="0C58B873" w14:textId="37A9C7D3" w:rsidR="007D7E60" w:rsidRPr="008A7DF5" w:rsidRDefault="005C7DC1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3165-1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60B725A7" w:rsidR="007D7E60" w:rsidRPr="008A7DF5" w:rsidRDefault="000C468D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asum, Abdullah Al</w:t>
            </w:r>
          </w:p>
        </w:tc>
        <w:tc>
          <w:tcPr>
            <w:tcW w:w="3932" w:type="dxa"/>
            <w:vAlign w:val="center"/>
          </w:tcPr>
          <w:p w14:paraId="0C58B876" w14:textId="723FADAD" w:rsidR="007D7E60" w:rsidRPr="008A7DF5" w:rsidRDefault="000C468D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6-32685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2E50B164" w14:textId="77777777" w:rsidR="005C7DC1" w:rsidRPr="003B6E43" w:rsidRDefault="005C7DC1" w:rsidP="005C7DC1">
      <w:pPr>
        <w:rPr>
          <w:rFonts w:ascii="Times New Roman" w:hAnsi="Times New Roman" w:cs="Times New Roman"/>
          <w:sz w:val="24"/>
          <w:szCs w:val="24"/>
        </w:rPr>
      </w:pPr>
      <w:r w:rsidRPr="003B6E43">
        <w:rPr>
          <w:rFonts w:ascii="Times New Roman" w:hAnsi="Times New Roman" w:cs="Times New Roman"/>
          <w:sz w:val="24"/>
          <w:szCs w:val="24"/>
        </w:rPr>
        <w:t>We are doing an online hospital management system project. This will help both Hospital management and Patient also. We have created many features for Hospital management, Doctor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3B6E43">
        <w:rPr>
          <w:rFonts w:ascii="Times New Roman" w:hAnsi="Times New Roman" w:cs="Times New Roman"/>
          <w:sz w:val="24"/>
          <w:szCs w:val="24"/>
        </w:rPr>
        <w:t xml:space="preserve"> Patients </w:t>
      </w:r>
      <w:r>
        <w:rPr>
          <w:rFonts w:ascii="Times New Roman" w:hAnsi="Times New Roman" w:cs="Times New Roman"/>
          <w:sz w:val="24"/>
          <w:szCs w:val="24"/>
        </w:rPr>
        <w:t xml:space="preserve">and blood bank </w:t>
      </w:r>
      <w:r w:rsidRPr="003B6E43">
        <w:rPr>
          <w:rFonts w:ascii="Times New Roman" w:hAnsi="Times New Roman" w:cs="Times New Roman"/>
          <w:sz w:val="24"/>
          <w:szCs w:val="24"/>
        </w:rPr>
        <w:t>also. Doctors can create a profile for him. That profile he/she can manage his profile</w:t>
      </w:r>
      <w:r>
        <w:rPr>
          <w:rFonts w:ascii="Times New Roman" w:hAnsi="Times New Roman" w:cs="Times New Roman"/>
          <w:sz w:val="24"/>
          <w:szCs w:val="24"/>
        </w:rPr>
        <w:t xml:space="preserve">, He can give packages and add </w:t>
      </w:r>
      <w:proofErr w:type="spellStart"/>
      <w:r>
        <w:rPr>
          <w:rFonts w:ascii="Times New Roman" w:hAnsi="Times New Roman" w:cs="Times New Roman"/>
          <w:sz w:val="24"/>
          <w:szCs w:val="24"/>
        </w:rPr>
        <w:t>healthtip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patient</w:t>
      </w:r>
      <w:r w:rsidRPr="003B6E43">
        <w:rPr>
          <w:rFonts w:ascii="Times New Roman" w:hAnsi="Times New Roman" w:cs="Times New Roman"/>
          <w:sz w:val="24"/>
          <w:szCs w:val="24"/>
        </w:rPr>
        <w:t>. Patient can also create a profile for himself and also can book an appointment with doctors, can send messages to doctors, can save his/her medical history and so on. Our software is going to be very user friendly. 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59850830" w:rsidR="002B29B8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  <w:r w:rsidRPr="006858CD">
        <w:rPr>
          <w:rFonts w:ascii="Times New Roman" w:hAnsi="Times New Roman" w:cs="Times New Roman"/>
          <w:b/>
          <w:bCs/>
          <w:i/>
          <w:sz w:val="24"/>
        </w:rPr>
        <w:t>Admin</w:t>
      </w:r>
    </w:p>
    <w:p w14:paraId="5F97F2FA" w14:textId="79C7F956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1.login.html</w:t>
      </w:r>
    </w:p>
    <w:p w14:paraId="07B55680" w14:textId="63FF48F8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2.updateadmin.php</w:t>
      </w:r>
    </w:p>
    <w:p w14:paraId="539F329A" w14:textId="16ECB7EF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3.docpatregister.php</w:t>
      </w:r>
    </w:p>
    <w:p w14:paraId="12591B7A" w14:textId="26C9CBAD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4.viewuser.php</w:t>
      </w:r>
    </w:p>
    <w:p w14:paraId="269768C4" w14:textId="43F5A8ED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5.assigndoctor.php</w:t>
      </w:r>
    </w:p>
    <w:p w14:paraId="425E5A79" w14:textId="48ACF538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6.admittedpatient.php</w:t>
      </w:r>
    </w:p>
    <w:p w14:paraId="2E48378B" w14:textId="56B50646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7.appointmenthistory.php</w:t>
      </w:r>
    </w:p>
    <w:p w14:paraId="79BE90F4" w14:textId="40EE21D2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8.assignnurse.php</w:t>
      </w:r>
    </w:p>
    <w:p w14:paraId="0A94452B" w14:textId="37BE897E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9.nurseduty.php</w:t>
      </w:r>
    </w:p>
    <w:p w14:paraId="23AD7513" w14:textId="00B45B19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10.complainthistory.php</w:t>
      </w:r>
    </w:p>
    <w:p w14:paraId="22178681" w14:textId="4B6AB7FE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11.postdutyschedule.php</w:t>
      </w:r>
    </w:p>
    <w:p w14:paraId="5821767F" w14:textId="35CDA0FE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12.searchpatient.php</w:t>
      </w:r>
    </w:p>
    <w:p w14:paraId="2CA5F938" w14:textId="1CD24ADF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13.changepassword.php</w:t>
      </w:r>
    </w:p>
    <w:p w14:paraId="4A8F1BD6" w14:textId="165969D5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14.postjob.php</w:t>
      </w:r>
    </w:p>
    <w:p w14:paraId="7F3DC08E" w14:textId="697628EB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15.dutyschedule.php</w:t>
      </w:r>
    </w:p>
    <w:p w14:paraId="73C0800B" w14:textId="3AFD2A9F" w:rsid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1D58DCB9" w14:textId="77777777" w:rsidR="006858CD" w:rsidRP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3D6D93E8" w14:textId="27E2D00B" w:rsid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  <w:r w:rsidRPr="006858CD">
        <w:rPr>
          <w:rFonts w:ascii="Times New Roman" w:hAnsi="Times New Roman" w:cs="Times New Roman"/>
          <w:b/>
          <w:bCs/>
          <w:i/>
          <w:sz w:val="24"/>
        </w:rPr>
        <w:t>Patient</w:t>
      </w:r>
    </w:p>
    <w:p w14:paraId="43540891" w14:textId="1F32CA58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1.propic</w:t>
      </w:r>
    </w:p>
    <w:p w14:paraId="48BCD402" w14:textId="25CCB8E6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2.rec</w:t>
      </w:r>
    </w:p>
    <w:p w14:paraId="39DE1D08" w14:textId="6A213080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3.check.php</w:t>
      </w:r>
    </w:p>
    <w:p w14:paraId="164E8B26" w14:textId="11CF0F98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4.Login.php</w:t>
      </w:r>
    </w:p>
    <w:p w14:paraId="4F95E228" w14:textId="6EB4078B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5.userprofile.html</w:t>
      </w:r>
    </w:p>
    <w:p w14:paraId="0B924ADF" w14:textId="4F2F832E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6.userprofile.html</w:t>
      </w:r>
    </w:p>
    <w:p w14:paraId="4437DBCC" w14:textId="1234DC24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 xml:space="preserve">7. </w:t>
      </w:r>
      <w:proofErr w:type="spellStart"/>
      <w:r w:rsidRPr="000C468D">
        <w:rPr>
          <w:rFonts w:ascii="Times New Roman" w:hAnsi="Times New Roman" w:cs="Times New Roman"/>
          <w:iCs/>
          <w:sz w:val="24"/>
        </w:rPr>
        <w:t>userprofile.php</w:t>
      </w:r>
      <w:proofErr w:type="spellEnd"/>
    </w:p>
    <w:p w14:paraId="10EE16EA" w14:textId="5ABA1879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8.home.php</w:t>
      </w:r>
    </w:p>
    <w:p w14:paraId="3049D045" w14:textId="0DD84881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9.index.php</w:t>
      </w:r>
    </w:p>
    <w:p w14:paraId="3D6229AC" w14:textId="3260E23B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10.userprofile.php</w:t>
      </w:r>
    </w:p>
    <w:p w14:paraId="49D3D144" w14:textId="66626FEC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11.OTP.php</w:t>
      </w:r>
    </w:p>
    <w:p w14:paraId="696CA206" w14:textId="6FA64D27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12.signup.php</w:t>
      </w:r>
    </w:p>
    <w:p w14:paraId="59EACC46" w14:textId="498AF567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13.logout.php</w:t>
      </w:r>
    </w:p>
    <w:p w14:paraId="72F539B2" w14:textId="33E97B7A" w:rsidR="000C468D" w:rsidRPr="000C468D" w:rsidRDefault="000C468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0C468D">
        <w:rPr>
          <w:rFonts w:ascii="Times New Roman" w:hAnsi="Times New Roman" w:cs="Times New Roman"/>
          <w:iCs/>
          <w:sz w:val="24"/>
        </w:rPr>
        <w:t>14.webtech2.php</w:t>
      </w:r>
    </w:p>
    <w:p w14:paraId="42232257" w14:textId="58E94696" w:rsid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0845C050" w14:textId="77777777" w:rsidR="006858CD" w:rsidRP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77A37129" w14:textId="09805CDA" w:rsid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  <w:r w:rsidRPr="006858CD">
        <w:rPr>
          <w:rFonts w:ascii="Times New Roman" w:hAnsi="Times New Roman" w:cs="Times New Roman"/>
          <w:b/>
          <w:bCs/>
          <w:i/>
          <w:sz w:val="24"/>
        </w:rPr>
        <w:t>Doctor</w:t>
      </w:r>
    </w:p>
    <w:p w14:paraId="1C76D7DC" w14:textId="77777777" w:rsidR="00A60F95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5A10B790" w14:textId="1C641C9C" w:rsidR="006858CD" w:rsidRPr="00A60F95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>1.login.php</w:t>
      </w:r>
    </w:p>
    <w:p w14:paraId="47AA4924" w14:textId="1FBAAC2F" w:rsidR="006858CD" w:rsidRPr="00A60F95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>2.DoctorLogin.php</w:t>
      </w:r>
    </w:p>
    <w:p w14:paraId="576C53CD" w14:textId="14890AAA" w:rsidR="006858CD" w:rsidRPr="00A60F95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>3.index.php</w:t>
      </w:r>
    </w:p>
    <w:p w14:paraId="686ADFA4" w14:textId="3828EFE4" w:rsidR="006858CD" w:rsidRPr="00A60F95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>4.Dashboard.php</w:t>
      </w:r>
    </w:p>
    <w:p w14:paraId="1587CDEE" w14:textId="775A0127" w:rsidR="006858CD" w:rsidRPr="00A60F95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>5.DashboardHealth.php</w:t>
      </w:r>
    </w:p>
    <w:p w14:paraId="52EB3332" w14:textId="1B8C3C68" w:rsidR="00A60F95" w:rsidRPr="00A60F95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>6.</w:t>
      </w:r>
      <w:r w:rsidRPr="00A60F95">
        <w:rPr>
          <w:iCs/>
        </w:rPr>
        <w:t xml:space="preserve"> </w:t>
      </w:r>
      <w:proofErr w:type="spellStart"/>
      <w:r w:rsidRPr="00A60F95">
        <w:rPr>
          <w:rFonts w:ascii="Times New Roman" w:hAnsi="Times New Roman" w:cs="Times New Roman"/>
          <w:iCs/>
          <w:sz w:val="24"/>
        </w:rPr>
        <w:t>DashboardHealthUpdate.php</w:t>
      </w:r>
      <w:proofErr w:type="spellEnd"/>
    </w:p>
    <w:p w14:paraId="7AA2D9AC" w14:textId="1899A89C" w:rsidR="00A60F95" w:rsidRPr="00A60F95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 xml:space="preserve">7. </w:t>
      </w:r>
      <w:proofErr w:type="spellStart"/>
      <w:r w:rsidRPr="00A60F95">
        <w:rPr>
          <w:rFonts w:ascii="Times New Roman" w:hAnsi="Times New Roman" w:cs="Times New Roman"/>
          <w:iCs/>
          <w:sz w:val="24"/>
        </w:rPr>
        <w:t>Dashboard</w:t>
      </w:r>
      <w:r w:rsidRPr="00A60F95">
        <w:rPr>
          <w:rFonts w:ascii="Times New Roman" w:hAnsi="Times New Roman" w:cs="Times New Roman"/>
          <w:iCs/>
          <w:sz w:val="24"/>
        </w:rPr>
        <w:t>Information.php</w:t>
      </w:r>
      <w:proofErr w:type="spellEnd"/>
    </w:p>
    <w:p w14:paraId="6F3A9F22" w14:textId="70227DD0" w:rsidR="00A60F95" w:rsidRPr="00A60F95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 xml:space="preserve">8. </w:t>
      </w:r>
      <w:proofErr w:type="spellStart"/>
      <w:r w:rsidRPr="00A60F95">
        <w:rPr>
          <w:rFonts w:ascii="Times New Roman" w:hAnsi="Times New Roman" w:cs="Times New Roman"/>
          <w:iCs/>
          <w:sz w:val="24"/>
        </w:rPr>
        <w:t>Dashboard</w:t>
      </w:r>
      <w:r w:rsidRPr="00A60F95">
        <w:rPr>
          <w:rFonts w:ascii="Times New Roman" w:hAnsi="Times New Roman" w:cs="Times New Roman"/>
          <w:iCs/>
          <w:sz w:val="24"/>
        </w:rPr>
        <w:t>Package.php</w:t>
      </w:r>
      <w:proofErr w:type="spellEnd"/>
    </w:p>
    <w:p w14:paraId="65310552" w14:textId="4B73C647" w:rsidR="00A60F95" w:rsidRPr="00A60F95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 xml:space="preserve">9. </w:t>
      </w:r>
      <w:proofErr w:type="spellStart"/>
      <w:r w:rsidRPr="00A60F95">
        <w:rPr>
          <w:rFonts w:ascii="Times New Roman" w:hAnsi="Times New Roman" w:cs="Times New Roman"/>
          <w:iCs/>
          <w:sz w:val="24"/>
        </w:rPr>
        <w:t>Dashboard</w:t>
      </w:r>
      <w:r w:rsidRPr="00A60F95">
        <w:rPr>
          <w:rFonts w:ascii="Times New Roman" w:hAnsi="Times New Roman" w:cs="Times New Roman"/>
          <w:iCs/>
          <w:sz w:val="24"/>
        </w:rPr>
        <w:t>PackageDetails.php</w:t>
      </w:r>
      <w:proofErr w:type="spellEnd"/>
    </w:p>
    <w:p w14:paraId="775B9C28" w14:textId="629B9D5C" w:rsidR="00A60F95" w:rsidRPr="00A60F95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>10.Profile.php</w:t>
      </w:r>
    </w:p>
    <w:p w14:paraId="3B99A2AE" w14:textId="5D1854F7" w:rsidR="00A60F95" w:rsidRPr="00A60F95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A60F95">
        <w:rPr>
          <w:rFonts w:ascii="Times New Roman" w:hAnsi="Times New Roman" w:cs="Times New Roman"/>
          <w:iCs/>
          <w:sz w:val="24"/>
        </w:rPr>
        <w:t>11.Logout.php</w:t>
      </w:r>
    </w:p>
    <w:p w14:paraId="2CA731DF" w14:textId="25310F01" w:rsid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66196EC8" w14:textId="77777777" w:rsidR="006858CD" w:rsidRP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3F3B36A1" w14:textId="78BBCB31" w:rsid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  <w:r w:rsidRPr="006858CD">
        <w:rPr>
          <w:rFonts w:ascii="Times New Roman" w:hAnsi="Times New Roman" w:cs="Times New Roman"/>
          <w:b/>
          <w:bCs/>
          <w:i/>
          <w:sz w:val="24"/>
        </w:rPr>
        <w:t>Blood Bank</w:t>
      </w:r>
    </w:p>
    <w:p w14:paraId="576EFD27" w14:textId="1643E366" w:rsid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457776AD" w14:textId="586BB8EA" w:rsidR="00A60F95" w:rsidRPr="00F00C73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1.Index.php</w:t>
      </w:r>
    </w:p>
    <w:p w14:paraId="37A1BD87" w14:textId="2A45C7FE" w:rsidR="00A60F95" w:rsidRPr="00F00C73" w:rsidRDefault="00A60F95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2.</w:t>
      </w:r>
      <w:r w:rsidR="00F00C73" w:rsidRPr="00F00C73">
        <w:rPr>
          <w:rFonts w:ascii="Times New Roman" w:hAnsi="Times New Roman" w:cs="Times New Roman"/>
          <w:iCs/>
          <w:sz w:val="24"/>
        </w:rPr>
        <w:t>Manage-pages.php</w:t>
      </w:r>
    </w:p>
    <w:p w14:paraId="5216364F" w14:textId="3AFEE46A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3.become-donar.php</w:t>
      </w:r>
    </w:p>
    <w:p w14:paraId="5F8D8E3F" w14:textId="3C35B8D7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4.search-donar.php</w:t>
      </w:r>
    </w:p>
    <w:p w14:paraId="7400D436" w14:textId="0D0F0460" w:rsidR="00F00C73" w:rsidRPr="00F00C73" w:rsidRDefault="00F00C73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  <w:r w:rsidRPr="00F00C73">
        <w:rPr>
          <w:rFonts w:ascii="Times New Roman" w:hAnsi="Times New Roman" w:cs="Times New Roman"/>
          <w:iCs/>
          <w:sz w:val="24"/>
        </w:rPr>
        <w:t>5.contact.php</w:t>
      </w:r>
    </w:p>
    <w:p w14:paraId="11E96520" w14:textId="41D93472" w:rsid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44BDDF9E" w14:textId="433880F2" w:rsid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i/>
          <w:sz w:val="24"/>
        </w:rPr>
      </w:pPr>
    </w:p>
    <w:p w14:paraId="69B7A7DE" w14:textId="77777777" w:rsidR="006858CD" w:rsidRPr="006858CD" w:rsidRDefault="006858CD" w:rsidP="007D7E60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</w:rPr>
      </w:pPr>
    </w:p>
    <w:p w14:paraId="5FA52DEF" w14:textId="1EE37DF4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1863CCBD" w14:textId="09D982F6" w:rsidR="000C468D" w:rsidRDefault="000C468D" w:rsidP="00576F78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</w:rPr>
      </w:pPr>
      <w:r w:rsidRPr="000C468D">
        <w:rPr>
          <w:rFonts w:ascii="Times New Roman" w:hAnsi="Times New Roman" w:cs="Times New Roman"/>
          <w:bCs/>
          <w:sz w:val="24"/>
        </w:rPr>
        <w:t xml:space="preserve">Here we added three core modules source code with appropriate filename as heading only for </w:t>
      </w:r>
      <w:proofErr w:type="gramStart"/>
      <w:r w:rsidRPr="000C468D">
        <w:rPr>
          <w:rFonts w:ascii="Times New Roman" w:hAnsi="Times New Roman" w:cs="Times New Roman"/>
          <w:bCs/>
          <w:sz w:val="24"/>
        </w:rPr>
        <w:t>doctors</w:t>
      </w:r>
      <w:proofErr w:type="gramEnd"/>
      <w:r w:rsidRPr="000C468D">
        <w:rPr>
          <w:rFonts w:ascii="Times New Roman" w:hAnsi="Times New Roman" w:cs="Times New Roman"/>
          <w:bCs/>
          <w:sz w:val="24"/>
        </w:rPr>
        <w:t xml:space="preserve"> part.</w:t>
      </w:r>
    </w:p>
    <w:p w14:paraId="7881DA80" w14:textId="5EB4BD1A" w:rsidR="000C468D" w:rsidRDefault="000C468D" w:rsidP="00576F78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All the code for main project is given below:</w:t>
      </w:r>
    </w:p>
    <w:p w14:paraId="56C786C7" w14:textId="75FE5C8C" w:rsidR="000C468D" w:rsidRPr="000C468D" w:rsidRDefault="000C468D" w:rsidP="00576F78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“   “</w:t>
      </w:r>
    </w:p>
    <w:p w14:paraId="7F30247C" w14:textId="63FACEF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Pr="000C468D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44"/>
          <w:szCs w:val="44"/>
          <w:u w:val="single"/>
        </w:rPr>
      </w:pPr>
      <w:proofErr w:type="spellStart"/>
      <w:r w:rsidRPr="000C468D">
        <w:rPr>
          <w:rFonts w:ascii="Consolas" w:hAnsi="Consolas" w:cs="Times New Roman"/>
          <w:b/>
          <w:i/>
          <w:sz w:val="44"/>
          <w:szCs w:val="44"/>
          <w:u w:val="single"/>
        </w:rPr>
        <w:t>l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F338FF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?php</w:t>
      </w:r>
    </w:p>
    <w:p w14:paraId="08271DC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);</w:t>
      </w:r>
    </w:p>
    <w:p w14:paraId="5FACFD8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require_once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'./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bcon.ph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;</w:t>
      </w:r>
    </w:p>
    <w:p w14:paraId="0A8624E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_POST['registration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57420F4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name = $_POST['name'];</w:t>
      </w:r>
    </w:p>
    <w:p w14:paraId="1C51D9F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$_POST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;</w:t>
      </w:r>
    </w:p>
    <w:p w14:paraId="0B2375C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email = $_POST['email'];</w:t>
      </w:r>
    </w:p>
    <w:p w14:paraId="6A6B259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$_POST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;</w:t>
      </w:r>
    </w:p>
    <w:p w14:paraId="2B8E162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c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$_POST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c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;</w:t>
      </w:r>
    </w:p>
    <w:p w14:paraId="04F5B40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BMDC = $_POST['BMDC'];</w:t>
      </w:r>
    </w:p>
    <w:p w14:paraId="61078DA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9D1890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array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);</w:t>
      </w:r>
    </w:p>
    <w:p w14:paraId="76835B3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if($_POST['name'] == "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"){</w:t>
      </w:r>
      <w:proofErr w:type="gramEnd"/>
    </w:p>
    <w:p w14:paraId="285010E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name'] = "Name cannot be empty!";</w:t>
      </w:r>
    </w:p>
    <w:p w14:paraId="22A5040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2F98240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!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"/^[a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zA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Z -]*$/",$name)){</w:t>
      </w:r>
    </w:p>
    <w:p w14:paraId="7AAC310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lastRenderedPageBreak/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name'] = "Only letters allowed";</w:t>
      </w:r>
    </w:p>
    <w:p w14:paraId="3AE1FB1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0A6A6C8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if(empty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2FD1982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 = "Number is required";</w:t>
      </w:r>
    </w:p>
    <w:p w14:paraId="16C81E9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16494BD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else if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_numeric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)){</w:t>
      </w:r>
    </w:p>
    <w:p w14:paraId="14EF1C3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 = "Only numbers allowed";</w:t>
      </w:r>
    </w:p>
    <w:p w14:paraId="341980A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516891D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else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trle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 !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=11){</w:t>
      </w:r>
    </w:p>
    <w:p w14:paraId="33B0519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 = "Mobile number have to be 11 digits";</w:t>
      </w:r>
    </w:p>
    <w:p w14:paraId="0E367E8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5B9F9EE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!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filter_va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email, FILTER_VALIDATE_EMAIL)){</w:t>
      </w:r>
    </w:p>
    <w:p w14:paraId="15A0232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email'] = "Invalid email address";</w:t>
      </w:r>
    </w:p>
    <w:p w14:paraId="3B70F56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7782EAF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=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c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){</w:t>
      </w:r>
    </w:p>
    <w:p w14:paraId="747C3C2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md5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);</w:t>
      </w:r>
    </w:p>
    <w:p w14:paraId="5D1C6FE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FE7CC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}else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0C0612E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_not_match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"Confirm password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osen'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match";</w:t>
      </w:r>
    </w:p>
    <w:p w14:paraId="600EC56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31B8232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if(empty($BMDC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0029C9D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BMDC'] = "BMDC Number is required";</w:t>
      </w:r>
    </w:p>
    <w:p w14:paraId="5E301C4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76BAE42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else if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_numeric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BMDC)){</w:t>
      </w:r>
    </w:p>
    <w:p w14:paraId="7AD0ACF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BMDC'] = "Only numbers allowed";</w:t>
      </w:r>
    </w:p>
    <w:p w14:paraId="3289AF3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6714BA0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else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trle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BMDC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 !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= 6){</w:t>
      </w:r>
    </w:p>
    <w:p w14:paraId="2132B7C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BMDC'] = "BMDC number have to be 6 digits";</w:t>
      </w:r>
    </w:p>
    <w:p w14:paraId="31C211F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7D37BFB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if(count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) ==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0){</w:t>
      </w:r>
      <w:proofErr w:type="gramEnd"/>
    </w:p>
    <w:p w14:paraId="5EC2B5E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mail_check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$link, "SELECT * FROM `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octor_info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` WHERE `Email` = '$email';");</w:t>
      </w:r>
    </w:p>
    <w:p w14:paraId="6EC96AC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if 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mail_check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) == 0) {</w:t>
      </w:r>
    </w:p>
    <w:p w14:paraId="401365C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_check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$link, "SELECT * FROM `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octor_info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` WHERE `Number` = '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;");</w:t>
      </w:r>
    </w:p>
    <w:p w14:paraId="4333A64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if 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_check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) ==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0){</w:t>
      </w:r>
      <w:proofErr w:type="gramEnd"/>
    </w:p>
    <w:p w14:paraId="2F7FEE9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MDC_check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$link, "SELECT * FROM `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octor_info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` WHERE `BMDC` = '$BMDC';");</w:t>
      </w:r>
    </w:p>
    <w:p w14:paraId="59F0815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if 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MDC_check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) ==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0){</w:t>
      </w:r>
      <w:proofErr w:type="gramEnd"/>
    </w:p>
    <w:p w14:paraId="7A9F2E8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7C8491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query = "INSERT INTO `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octor_info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`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`Full name`, `Number`, `Email`, `Password`, `BMDC`) VALUES ('$name','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,'$email','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,'$BMDC')";</w:t>
      </w:r>
    </w:p>
    <w:p w14:paraId="69A971D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$result =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$link, $query);</w:t>
      </w:r>
    </w:p>
    <w:p w14:paraId="2481279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if($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result){</w:t>
      </w:r>
      <w:proofErr w:type="gramEnd"/>
    </w:p>
    <w:p w14:paraId="09D78CB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$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ata_insert_succes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 = "Data Insert success!";</w:t>
      </w:r>
    </w:p>
    <w:p w14:paraId="2D3E144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 xml:space="preserve">'location: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octorLogin.ph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);</w:t>
      </w:r>
    </w:p>
    <w:p w14:paraId="419DEDA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62B2AFB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else {</w:t>
      </w:r>
    </w:p>
    <w:p w14:paraId="7C0B614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lastRenderedPageBreak/>
        <w:t xml:space="preserve">      $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ata_insert_erro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 = "Data Insert error";</w:t>
      </w:r>
    </w:p>
    <w:p w14:paraId="5B9FFFA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241F136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738A55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}else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332CFB8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MDC_erro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"BMDC number exists";</w:t>
      </w:r>
    </w:p>
    <w:p w14:paraId="5FB9ADC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}</w:t>
      </w:r>
    </w:p>
    <w:p w14:paraId="714D69C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}else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41E1305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_erro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"Mobile number Already exists";</w:t>
      </w:r>
    </w:p>
    <w:p w14:paraId="7707990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79864FD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} else {</w:t>
      </w:r>
    </w:p>
    <w:p w14:paraId="30B21B9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mail_erro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= "Already exist";</w:t>
      </w:r>
    </w:p>
    <w:p w14:paraId="3BD8342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7055E25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29D9B89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}</w:t>
      </w:r>
    </w:p>
    <w:p w14:paraId="208C4D1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?&gt;</w:t>
      </w:r>
    </w:p>
    <w:p w14:paraId="4176D82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html lang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i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lt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&gt;</w:t>
      </w:r>
    </w:p>
    <w:p w14:paraId="074E433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075EEB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head&gt;</w:t>
      </w:r>
    </w:p>
    <w:p w14:paraId="2754033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meta charset="utf-8"&gt;</w:t>
      </w:r>
    </w:p>
    <w:p w14:paraId="5D0BAD1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title&gt;Registration page&lt;/title&gt;</w:t>
      </w:r>
    </w:p>
    <w:p w14:paraId="23FD3FD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link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CSS\bootstrap.min.css"&gt;</w:t>
      </w:r>
    </w:p>
    <w:p w14:paraId="4586590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link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CSS\Registration.css"&gt;</w:t>
      </w:r>
    </w:p>
    <w:p w14:paraId="4E11E6B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head&gt;</w:t>
      </w:r>
    </w:p>
    <w:p w14:paraId="1FCCC26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D4B1E6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body&gt;</w:t>
      </w:r>
    </w:p>
    <w:p w14:paraId="15D8EF6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form  action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 xml:space="preserve">="" method="POST"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nctype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multipart/form-data"&gt;</w:t>
      </w:r>
    </w:p>
    <w:p w14:paraId="3E6490B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div class="Container-fluid"&gt;</w:t>
      </w:r>
    </w:p>
    <w:p w14:paraId="3311927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&lt;div class="row"&gt;</w:t>
      </w:r>
    </w:p>
    <w:p w14:paraId="442C464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190FF5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col-lg-6 col-md-6 col-sm-12 m-0 "&gt;</w:t>
      </w:r>
    </w:p>
    <w:p w14:paraId="62A0758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div class="container"&gt;</w:t>
      </w:r>
    </w:p>
    <w:p w14:paraId="40C8F26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h1&gt;Sign Up&lt;/h1&gt;</w:t>
      </w:r>
    </w:p>
    <w:p w14:paraId="7807AAF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p&gt;Please fill in this form to create an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account.&lt;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/p&gt;</w:t>
      </w:r>
    </w:p>
    <w:p w14:paraId="593687E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ata_insert_succes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1C081EA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echo'&lt;div class="alert alert-success"&gt;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'.$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ata_insert_succes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.'&lt;/div&gt;';</w:t>
      </w:r>
    </w:p>
    <w:p w14:paraId="7E8CCAE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} unset($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ata_insert_success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']);?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7A51D34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022CA9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ata_insert_erro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41C2080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echo'&lt;div class="alert alert-warning"&gt;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'.$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ata_insert_erro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.'&lt;/div&gt;';</w:t>
      </w:r>
    </w:p>
    <w:p w14:paraId="4BBB995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} unset($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ata_insert_error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']);?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76F758E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0A1B7BA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B6288F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label for="name"&gt;&lt;b&gt;Full name&lt;/b&gt;&lt;/label&gt;</w:t>
      </w:r>
    </w:p>
    <w:p w14:paraId="6E2D050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5027D30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div class="input-group input-group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m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mb-3"&gt;</w:t>
      </w:r>
    </w:p>
    <w:p w14:paraId="22D8D2B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318C8B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lastRenderedPageBreak/>
        <w:t xml:space="preserve">            &lt;input value="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name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$name;} ?&gt;" type="text" name="name" id="name" class="form-control" aria-label="Small" aria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escribedb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nputGrou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sizing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m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placeholder="Enter your Full name"&gt;</w:t>
      </w:r>
    </w:p>
    <w:p w14:paraId="18D9EA1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7AF5DEF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&lt;?php</w:t>
      </w:r>
    </w:p>
    <w:p w14:paraId="4578E5C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name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4A13068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name'];</w:t>
      </w:r>
    </w:p>
    <w:p w14:paraId="56EEA56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 }</w:t>
      </w:r>
    </w:p>
    <w:p w14:paraId="1C4C9FB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?&gt;</w:t>
      </w:r>
    </w:p>
    <w:p w14:paraId="4297D88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/span&gt;</w:t>
      </w:r>
    </w:p>
    <w:p w14:paraId="565B14A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/div&gt;</w:t>
      </w:r>
    </w:p>
    <w:p w14:paraId="7F34216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0DF3863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label for="number"&gt;&lt;b&gt;Mobile Number&lt;/b&gt;&lt;/label&gt;</w:t>
      </w:r>
    </w:p>
    <w:p w14:paraId="52703B8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36A789B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input value="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;} ?&gt;" type="number" name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 placeholder="Enter your mobile number" name="email" class="form-control" aria-label="Small" aria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escribedb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nputGrou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sizing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m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&gt;</w:t>
      </w:r>
    </w:p>
    <w:p w14:paraId="545A569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28B8D26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&lt;?php</w:t>
      </w:r>
    </w:p>
    <w:p w14:paraId="556C49F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365EDB2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;</w:t>
      </w:r>
    </w:p>
    <w:p w14:paraId="70095C9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}</w:t>
      </w:r>
    </w:p>
    <w:p w14:paraId="3233459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?&gt;</w:t>
      </w:r>
    </w:p>
    <w:p w14:paraId="74014ED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/span&gt;</w:t>
      </w:r>
    </w:p>
    <w:p w14:paraId="713AE65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7BA3C68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&lt;?php</w:t>
      </w:r>
    </w:p>
    <w:p w14:paraId="5505613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_error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4A708D1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number_erro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;</w:t>
      </w:r>
    </w:p>
    <w:p w14:paraId="5AE2B2E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}</w:t>
      </w:r>
    </w:p>
    <w:p w14:paraId="45F7380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?&gt;</w:t>
      </w:r>
    </w:p>
    <w:p w14:paraId="382DC0D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span&gt;</w:t>
      </w:r>
    </w:p>
    <w:p w14:paraId="4E4B861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4265057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label for="email"&gt;&lt;b&gt;Email&lt;/b&gt;&lt;/label&gt;</w:t>
      </w:r>
    </w:p>
    <w:p w14:paraId="388F748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7276582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input value="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email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$email;} ?&gt;" type="text" name="email"  placeholder="Enter Email" name="email" class="form-control" aria-label="Small" aria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escribedb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nputGrou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sizing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m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&gt;</w:t>
      </w:r>
    </w:p>
    <w:p w14:paraId="411FB1D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77F68CC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&lt;?php</w:t>
      </w:r>
    </w:p>
    <w:p w14:paraId="48846C7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email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1B40E81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email'];</w:t>
      </w:r>
    </w:p>
    <w:p w14:paraId="2415A22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}</w:t>
      </w:r>
    </w:p>
    <w:p w14:paraId="6CFAE1D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?&gt;</w:t>
      </w:r>
    </w:p>
    <w:p w14:paraId="6FB8263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/span&gt;</w:t>
      </w:r>
    </w:p>
    <w:p w14:paraId="069DFB2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75B8901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&lt;?php</w:t>
      </w:r>
    </w:p>
    <w:p w14:paraId="447C671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mail_error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738AF7A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lastRenderedPageBreak/>
        <w:t xml:space="preserve">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mail_erro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;</w:t>
      </w:r>
    </w:p>
    <w:p w14:paraId="354C956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}</w:t>
      </w:r>
    </w:p>
    <w:p w14:paraId="560C0CB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?&gt;</w:t>
      </w:r>
    </w:p>
    <w:p w14:paraId="2751D90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span&gt;</w:t>
      </w:r>
    </w:p>
    <w:p w14:paraId="0A007D2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4FCDE1D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85DB01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label for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&gt;&lt;b&gt;Password&lt;/b&gt;&lt;/label&gt;</w:t>
      </w:r>
    </w:p>
    <w:p w14:paraId="2D38A0D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708047E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input value="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;} ?&gt;" type="password" name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 placeholder="Enter Password" name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class="form-control" aria-label="Small" aria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escribedb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nputGrou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sizing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m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&gt;</w:t>
      </w:r>
    </w:p>
    <w:p w14:paraId="045442C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2F93043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&lt;?php</w:t>
      </w:r>
    </w:p>
    <w:p w14:paraId="3616959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1B759E3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;</w:t>
      </w:r>
    </w:p>
    <w:p w14:paraId="0A4488F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}</w:t>
      </w:r>
    </w:p>
    <w:p w14:paraId="024645E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?&gt;</w:t>
      </w:r>
    </w:p>
    <w:p w14:paraId="5CF4FCF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/span&gt;</w:t>
      </w:r>
    </w:p>
    <w:p w14:paraId="3D99A39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4A24CA9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&lt;?php</w:t>
      </w:r>
    </w:p>
    <w:p w14:paraId="007DDA2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_not_match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7727D4D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_not_match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;</w:t>
      </w:r>
    </w:p>
    <w:p w14:paraId="4E1C92B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}</w:t>
      </w:r>
    </w:p>
    <w:p w14:paraId="3936849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?&gt;</w:t>
      </w:r>
    </w:p>
    <w:p w14:paraId="7B88D76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span&gt;</w:t>
      </w:r>
    </w:p>
    <w:p w14:paraId="4BBCD97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26EEBF7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label for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cpsw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&gt;&lt;b&gt;Confirm Password&lt;/b&gt;&lt;/label&gt;</w:t>
      </w:r>
    </w:p>
    <w:p w14:paraId="3033CB9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4E1527E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input value="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cpwd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c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;} ?&gt;" type="password" name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c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 placeholder="Confirm your Password" name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class="form-control" aria-label="Small" aria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escribedb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nputGrou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sizing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m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&gt;</w:t>
      </w:r>
    </w:p>
    <w:p w14:paraId="1CA8CBE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12A2D72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&lt;?php</w:t>
      </w:r>
    </w:p>
    <w:p w14:paraId="0C24A72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c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752DF8B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cpwd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;</w:t>
      </w:r>
    </w:p>
    <w:p w14:paraId="7FAB1AA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}</w:t>
      </w:r>
    </w:p>
    <w:p w14:paraId="622A963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?&gt;</w:t>
      </w:r>
    </w:p>
    <w:p w14:paraId="16D2A21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/span&gt;</w:t>
      </w:r>
    </w:p>
    <w:p w14:paraId="29A01BF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7E5E095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label for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MD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&gt;&lt;b&gt;BMDC Registration Number&lt;/b&gt;&lt;/label&gt;</w:t>
      </w:r>
    </w:p>
    <w:p w14:paraId="7898CE9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193AEA2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input value="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BMDC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$BMDC;} ?&gt;" type="number" name="BMDC"  placeholder="BMDC Registration Number" name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MDnumbe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class="form-control" aria-label="Small" aria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escribedb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nputGrou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sizing-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m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&gt;</w:t>
      </w:r>
    </w:p>
    <w:p w14:paraId="0435858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1451529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&lt;?php</w:t>
      </w:r>
    </w:p>
    <w:p w14:paraId="0ED9E83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BMDC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58AF11E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lastRenderedPageBreak/>
        <w:t xml:space="preserve">  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error_ms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['BMDC'];</w:t>
      </w:r>
    </w:p>
    <w:p w14:paraId="4F4F798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}</w:t>
      </w:r>
    </w:p>
    <w:p w14:paraId="36F708D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?&gt;</w:t>
      </w:r>
    </w:p>
    <w:p w14:paraId="3E1BDCA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/span&gt;</w:t>
      </w:r>
    </w:p>
    <w:p w14:paraId="4DEDC33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span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red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;"&gt;</w:t>
      </w:r>
    </w:p>
    <w:p w14:paraId="35681F0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&lt;?php</w:t>
      </w:r>
    </w:p>
    <w:p w14:paraId="767B32E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MDC_error</w:t>
      </w:r>
      <w:proofErr w:type="spellEnd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6F5C75D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echo 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MDC_erro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;</w:t>
      </w:r>
    </w:p>
    <w:p w14:paraId="4921ED0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}</w:t>
      </w:r>
    </w:p>
    <w:p w14:paraId="358E443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?&gt;</w:t>
      </w:r>
    </w:p>
    <w:p w14:paraId="2DDBA75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span&gt;</w:t>
      </w:r>
    </w:p>
    <w:p w14:paraId="5EAF27F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009C2E0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label&gt;</w:t>
      </w:r>
    </w:p>
    <w:p w14:paraId="029DB3F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&lt;input type="checkbox" checked="checked" name="remember" style="margin-bottom:15px"&gt; Remember me</w:t>
      </w:r>
    </w:p>
    <w:p w14:paraId="770D7E7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/label&gt;</w:t>
      </w:r>
    </w:p>
    <w:p w14:paraId="5BB8A27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53E29B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p&gt;By creating an account you agree to our &lt;a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#"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dodgerblue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"&gt;Terms &amp; Privacy&lt;/a&gt;.&lt;/p&gt;</w:t>
      </w:r>
    </w:p>
    <w:p w14:paraId="4CD333F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D7C4B9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div class=""&gt;</w:t>
      </w:r>
    </w:p>
    <w:p w14:paraId="046CABB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&lt;a class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-primary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-lg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-warning"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DoctorLogin.ph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&gt;Log in&lt;/a&gt;</w:t>
      </w:r>
    </w:p>
    <w:p w14:paraId="58032B8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CA96A1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&lt;button type="submit" class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-primary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-lg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warning" name="registration" &gt;Registration&lt;/a&gt;&lt;/button&gt;</w:t>
      </w:r>
    </w:p>
    <w:p w14:paraId="5A57562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  &lt;/form&gt;</w:t>
      </w:r>
    </w:p>
    <w:p w14:paraId="6391350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  &lt;/div&gt;</w:t>
      </w:r>
    </w:p>
    <w:p w14:paraId="54ABB74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5AA36DB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AB6066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div&gt;</w:t>
      </w:r>
    </w:p>
    <w:p w14:paraId="441FE12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div class="col-lg-6 col-md-6 col-sm-12 text-center mt-5 "&gt;</w:t>
      </w:r>
    </w:p>
    <w:p w14:paraId="160E53B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Images\gallery6.jpg" alt="..." class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thumbnail"&gt;</w:t>
      </w:r>
    </w:p>
    <w:p w14:paraId="3EAD66B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div&gt;</w:t>
      </w:r>
    </w:p>
    <w:p w14:paraId="1D4999C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div&gt;</w:t>
      </w:r>
    </w:p>
    <w:p w14:paraId="2B9C217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div&gt;</w:t>
      </w:r>
    </w:p>
    <w:p w14:paraId="1FBD578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DD2D85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body&gt;</w:t>
      </w:r>
    </w:p>
    <w:p w14:paraId="20D1C8DF" w14:textId="5CC156D8" w:rsidR="00D0165F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html&gt;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6E193517" w:rsidR="00D0165F" w:rsidRPr="000C468D" w:rsidRDefault="00194DAE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44"/>
          <w:szCs w:val="44"/>
          <w:u w:val="single"/>
        </w:rPr>
      </w:pPr>
      <w:proofErr w:type="spellStart"/>
      <w:r w:rsidRPr="000C468D">
        <w:rPr>
          <w:rFonts w:ascii="Consolas" w:hAnsi="Consolas" w:cs="Times New Roman"/>
          <w:b/>
          <w:i/>
          <w:sz w:val="44"/>
          <w:szCs w:val="44"/>
          <w:u w:val="single"/>
        </w:rPr>
        <w:t>dashboard</w:t>
      </w:r>
      <w:r w:rsidR="00D0165F" w:rsidRPr="000C468D">
        <w:rPr>
          <w:rFonts w:ascii="Consolas" w:hAnsi="Consolas" w:cs="Times New Roman"/>
          <w:b/>
          <w:i/>
          <w:sz w:val="44"/>
          <w:szCs w:val="4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E842CC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?php</w:t>
      </w:r>
    </w:p>
    <w:p w14:paraId="2FB7241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FEF5C3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if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($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user_logi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)){</w:t>
      </w:r>
    </w:p>
    <w:p w14:paraId="3CB0B09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 xml:space="preserve">'location: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);</w:t>
      </w:r>
    </w:p>
    <w:p w14:paraId="6173AD8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}</w:t>
      </w:r>
    </w:p>
    <w:p w14:paraId="2DD50CF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?&gt;</w:t>
      </w:r>
    </w:p>
    <w:p w14:paraId="615FB31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F66D5F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72A752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h1 class="text-primary"&gt;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class="fa fa-user-plus"&gt;&lt;/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&gt;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&lt;small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gray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 xml:space="preserve">;"&gt;Add New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lt;/small&gt;&lt;/h1&gt;</w:t>
      </w:r>
    </w:p>
    <w:p w14:paraId="52DD945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ol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class="breadcrumb"&gt;</w:t>
      </w:r>
    </w:p>
    <w:p w14:paraId="19909D6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li&gt;&lt;a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ndex.php?page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Dashboard"&gt;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class="fa fa-dashboard"&gt;&lt;/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Dashboard &amp;#160;&lt;/a&gt;&lt;/li&gt;</w:t>
      </w:r>
    </w:p>
    <w:p w14:paraId="5BF3636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li class="active"&gt;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class="fa fa-user-plus"&gt;&lt;/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&gt; Add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lt;/li&gt;</w:t>
      </w:r>
    </w:p>
    <w:p w14:paraId="2339C20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ol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79D595A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1DB255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?php</w:t>
      </w:r>
    </w:p>
    <w:p w14:paraId="1F33AC2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1C604D8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About = $_POST['About'];</w:t>
      </w:r>
    </w:p>
    <w:p w14:paraId="358BFDF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Headline = $_POST['Headline'];</w:t>
      </w:r>
    </w:p>
    <w:p w14:paraId="569A4A6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Advise = $_POST['Advise'];</w:t>
      </w:r>
    </w:p>
    <w:p w14:paraId="7825970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Contact = $_POST['Contact'];</w:t>
      </w:r>
    </w:p>
    <w:p w14:paraId="551EDAA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BB80C7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$query = "INSERT INTO `health-tips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`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`About`, `Headline`, `Advise`, `Contact`) VALUES ('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About','$Headline','$Advise','$Contac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)";</w:t>
      </w:r>
    </w:p>
    <w:p w14:paraId="7EC3277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FCDF23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$result =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$link, $query);</w:t>
      </w:r>
    </w:p>
    <w:p w14:paraId="3AD14CA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A761FA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if($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result){</w:t>
      </w:r>
      <w:proofErr w:type="gramEnd"/>
    </w:p>
    <w:p w14:paraId="70A9D92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success = "Data Insert success";</w:t>
      </w:r>
    </w:p>
    <w:p w14:paraId="3EFBCA6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} else {</w:t>
      </w:r>
    </w:p>
    <w:p w14:paraId="5C910F0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error = "Warning";</w:t>
      </w:r>
    </w:p>
    <w:p w14:paraId="43FBA86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}</w:t>
      </w:r>
    </w:p>
    <w:p w14:paraId="2877B40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}</w:t>
      </w:r>
    </w:p>
    <w:p w14:paraId="134371F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?&gt;</w:t>
      </w:r>
    </w:p>
    <w:p w14:paraId="1D78451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9FF187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A5B2F6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737556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0D3D3A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96B0D2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AE44B1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3217FF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736A24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div class="row"&gt;</w:t>
      </w:r>
    </w:p>
    <w:p w14:paraId="65FD956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success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'&lt;p class="alert alert-success col-lg-6"&gt;'.$success.'&lt;/p&gt;';}</w:t>
      </w:r>
    </w:p>
    <w:p w14:paraId="4C596F0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?&gt;</w:t>
      </w:r>
    </w:p>
    <w:p w14:paraId="1E062F6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error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'&lt;p class="alert alert-danger col-lg-6"&gt;'.$error.'&lt;/p&gt;';}</w:t>
      </w:r>
    </w:p>
    <w:p w14:paraId="6E542DB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?&gt;</w:t>
      </w:r>
    </w:p>
    <w:p w14:paraId="2E69EBD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div&gt;</w:t>
      </w:r>
    </w:p>
    <w:p w14:paraId="308A743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div class="row"&gt;</w:t>
      </w:r>
    </w:p>
    <w:p w14:paraId="4A98861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div class="col-lg-6"&gt;</w:t>
      </w:r>
    </w:p>
    <w:p w14:paraId="585E129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&lt;form class="" method="post" &gt;</w:t>
      </w:r>
    </w:p>
    <w:p w14:paraId="2BFB7DE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lastRenderedPageBreak/>
        <w:t xml:space="preserve">      &lt;div class="form-group"&gt;</w:t>
      </w:r>
    </w:p>
    <w:p w14:paraId="6A19BAF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label for="About"&gt;About&lt;/label&gt;</w:t>
      </w:r>
    </w:p>
    <w:p w14:paraId="7827855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type="text" class="form-control" name="About" placeholder="details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"  id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="About" required=""&gt;</w:t>
      </w:r>
    </w:p>
    <w:p w14:paraId="1F32C64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79EE494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57DB8F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form-group"&gt;</w:t>
      </w:r>
    </w:p>
    <w:p w14:paraId="032E31A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label for="Headline"&gt;Headline&lt;/label&gt;</w:t>
      </w:r>
    </w:p>
    <w:p w14:paraId="1E339D8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type="text" class="form-control" name="Headline" placeholder="Short Headline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"  id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="Headline" required=""&gt;</w:t>
      </w:r>
    </w:p>
    <w:p w14:paraId="3D2FE17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70E8BE3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BD6EC4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form-group"&gt;</w:t>
      </w:r>
    </w:p>
    <w:p w14:paraId="6F320ED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label for="Advise"&gt;Advise&lt;/label&gt;</w:t>
      </w:r>
    </w:p>
    <w:p w14:paraId="6E6F514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type="text" class="form-control" name="Advise" placeholder="Detailed Advise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"  id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="Advise" required=""&gt;</w:t>
      </w:r>
    </w:p>
    <w:p w14:paraId="3F8DD34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3EEE42F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58B320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form-group"&gt;</w:t>
      </w:r>
    </w:p>
    <w:p w14:paraId="580C0B6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label for="Contact"&gt;Contact&lt;/label&gt;</w:t>
      </w:r>
    </w:p>
    <w:p w14:paraId="611DE00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type="text" class="form-control" name="Contact" placeholder="Numbers" id="Contact" required=""&gt;</w:t>
      </w:r>
    </w:p>
    <w:p w14:paraId="5228718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7498A4C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EF66AD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form-group "&gt;</w:t>
      </w:r>
    </w:p>
    <w:p w14:paraId="6E6DA06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class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primary " type="submit" name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value="Submit Health Tips"/&gt;</w:t>
      </w:r>
    </w:p>
    <w:p w14:paraId="7EAEA71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0D4E09B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5D8311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&lt;/form&gt;</w:t>
      </w:r>
    </w:p>
    <w:p w14:paraId="51DEFC6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/div&gt;</w:t>
      </w:r>
    </w:p>
    <w:p w14:paraId="605C6381" w14:textId="0FF6BB90" w:rsidR="00D0165F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div&gt;</w:t>
      </w:r>
    </w:p>
    <w:p w14:paraId="07864494" w14:textId="45019D42" w:rsidR="000C468D" w:rsidRDefault="000C468D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9FACF5B" w14:textId="77777777" w:rsidR="000C468D" w:rsidRDefault="000C468D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164ED753" w:rsidR="00D0165F" w:rsidRPr="000C468D" w:rsidRDefault="00194DAE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44"/>
          <w:szCs w:val="44"/>
          <w:u w:val="single"/>
        </w:rPr>
      </w:pPr>
      <w:proofErr w:type="spellStart"/>
      <w:r w:rsidRPr="000C468D">
        <w:rPr>
          <w:rFonts w:ascii="Consolas" w:hAnsi="Consolas" w:cs="Times New Roman"/>
          <w:b/>
          <w:i/>
          <w:sz w:val="44"/>
          <w:szCs w:val="44"/>
          <w:u w:val="single"/>
        </w:rPr>
        <w:t>Logout</w:t>
      </w:r>
      <w:r w:rsidR="00D0165F" w:rsidRPr="000C468D">
        <w:rPr>
          <w:rFonts w:ascii="Consolas" w:hAnsi="Consolas" w:cs="Times New Roman"/>
          <w:b/>
          <w:i/>
          <w:sz w:val="44"/>
          <w:szCs w:val="4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DFBDAA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?php</w:t>
      </w:r>
    </w:p>
    <w:p w14:paraId="22008E7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A6540F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if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>($_SESSION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user_logi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)){</w:t>
      </w:r>
    </w:p>
    <w:p w14:paraId="697B361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 xml:space="preserve">'location: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);</w:t>
      </w:r>
    </w:p>
    <w:p w14:paraId="36D7578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}</w:t>
      </w:r>
    </w:p>
    <w:p w14:paraId="7E45352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?&gt;</w:t>
      </w:r>
    </w:p>
    <w:p w14:paraId="4014D69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A79F66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3EF0EE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h1 class="text-primary"&gt;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class="fa fa-user-plus"&gt;&lt;/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&gt;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&lt;small style="</w:t>
      </w:r>
      <w:proofErr w:type="spellStart"/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color:gray</w:t>
      </w:r>
      <w:proofErr w:type="spellEnd"/>
      <w:proofErr w:type="gramEnd"/>
      <w:r w:rsidRPr="00194DAE">
        <w:rPr>
          <w:rFonts w:ascii="Consolas" w:hAnsi="Consolas" w:cs="Times New Roman"/>
          <w:i/>
          <w:sz w:val="24"/>
          <w:szCs w:val="24"/>
        </w:rPr>
        <w:t xml:space="preserve">;"&gt;Add New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lt;/small&gt;&lt;/h1&gt;</w:t>
      </w:r>
    </w:p>
    <w:p w14:paraId="751ACDF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ol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class="breadcrumb"&gt;</w:t>
      </w:r>
    </w:p>
    <w:p w14:paraId="205B683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lastRenderedPageBreak/>
        <w:t xml:space="preserve">  &lt;li&gt;&lt;a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ndex.php?page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=Dashboard"&gt;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class="fa fa-dashboard"&gt;&lt;/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Dashboard &amp;#160;&lt;/a&gt;&lt;/li&gt;</w:t>
      </w:r>
    </w:p>
    <w:p w14:paraId="6DBA2C3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li class="active"&gt;&lt;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class="fa fa-user-plus"&gt;&lt;/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&gt; Add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lt;/li&gt;</w:t>
      </w:r>
    </w:p>
    <w:p w14:paraId="1A40490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ol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&gt;</w:t>
      </w:r>
    </w:p>
    <w:p w14:paraId="2F3F3B6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7D5F94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?php</w:t>
      </w:r>
    </w:p>
    <w:p w14:paraId="56C8774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]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6395976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About = $_POST['About'];</w:t>
      </w:r>
    </w:p>
    <w:p w14:paraId="7CDDD00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Headline = $_POST['Headline'];</w:t>
      </w:r>
    </w:p>
    <w:p w14:paraId="6482DB0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Advise = $_POST['Advise'];</w:t>
      </w:r>
    </w:p>
    <w:p w14:paraId="0B18D1B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Contact = $_POST['Contact'];</w:t>
      </w:r>
    </w:p>
    <w:p w14:paraId="52331CB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DE1AF9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$query = "INSERT INTO `health-tips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`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`About`, `Headline`, `Advise`, `Contact`) VALUES ('$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About','$Headline','$Advise','$Contac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')";</w:t>
      </w:r>
    </w:p>
    <w:p w14:paraId="261ADBA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F6A33D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$result =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$link, $query);</w:t>
      </w:r>
    </w:p>
    <w:p w14:paraId="5852CD1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B91CDA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if($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result){</w:t>
      </w:r>
      <w:proofErr w:type="gramEnd"/>
    </w:p>
    <w:p w14:paraId="238A8C2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success = "Data Insert success";</w:t>
      </w:r>
    </w:p>
    <w:p w14:paraId="152EA48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} else {</w:t>
      </w:r>
    </w:p>
    <w:p w14:paraId="396AC76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$error = "Warning";</w:t>
      </w:r>
    </w:p>
    <w:p w14:paraId="506FA32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}</w:t>
      </w:r>
    </w:p>
    <w:p w14:paraId="65D259D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}</w:t>
      </w:r>
    </w:p>
    <w:p w14:paraId="51CC9A8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?&gt;</w:t>
      </w:r>
    </w:p>
    <w:p w14:paraId="3151846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F50A52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3DCA52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2B9B1A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8E1025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B23F07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CCCE0CB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AD8A43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4217F7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div class="row"&gt;</w:t>
      </w:r>
    </w:p>
    <w:p w14:paraId="1424DB9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success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'&lt;p class="alert alert-success col-lg-6"&gt;'.$success.'&lt;/p&gt;';}</w:t>
      </w:r>
    </w:p>
    <w:p w14:paraId="650A03E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?&gt;</w:t>
      </w:r>
    </w:p>
    <w:p w14:paraId="4C43B384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&lt;?php if(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($error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)){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echo '&lt;p class="alert alert-danger col-lg-6"&gt;'.$error.'&lt;/p&gt;';}</w:t>
      </w:r>
    </w:p>
    <w:p w14:paraId="5C4AB48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?&gt;</w:t>
      </w:r>
    </w:p>
    <w:p w14:paraId="38FD911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div&gt;</w:t>
      </w:r>
    </w:p>
    <w:p w14:paraId="72B4E41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div class="row"&gt;</w:t>
      </w:r>
    </w:p>
    <w:p w14:paraId="209F4F6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div class="col-lg-6"&gt;</w:t>
      </w:r>
    </w:p>
    <w:p w14:paraId="1AB5DE7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&lt;form class="" method="post" &gt;</w:t>
      </w:r>
    </w:p>
    <w:p w14:paraId="4E23351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form-group"&gt;</w:t>
      </w:r>
    </w:p>
    <w:p w14:paraId="37B9B63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label for="About"&gt;About&lt;/label&gt;</w:t>
      </w:r>
    </w:p>
    <w:p w14:paraId="6A900830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type="text" class="form-control" name="About" placeholder="details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"  id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="About" required=""&gt;</w:t>
      </w:r>
    </w:p>
    <w:p w14:paraId="3296F9B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64F6F15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0958D37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form-group"&gt;</w:t>
      </w:r>
    </w:p>
    <w:p w14:paraId="3457656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label for="Headline"&gt;Headline&lt;/label&gt;</w:t>
      </w:r>
    </w:p>
    <w:p w14:paraId="17DAD68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type="text" class="form-control" name="Headline" placeholder="Short Headline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"  id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="Headline" required=""&gt;</w:t>
      </w:r>
    </w:p>
    <w:p w14:paraId="41658B6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6FA2DB3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5C1C305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form-group"&gt;</w:t>
      </w:r>
    </w:p>
    <w:p w14:paraId="05638D6F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label for="Advise"&gt;Advise&lt;/label&gt;</w:t>
      </w:r>
    </w:p>
    <w:p w14:paraId="57357D0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type="text" class="form-control" name="Advise" placeholder="Detailed Advise</w:t>
      </w:r>
      <w:proofErr w:type="gramStart"/>
      <w:r w:rsidRPr="00194DAE">
        <w:rPr>
          <w:rFonts w:ascii="Consolas" w:hAnsi="Consolas" w:cs="Times New Roman"/>
          <w:i/>
          <w:sz w:val="24"/>
          <w:szCs w:val="24"/>
        </w:rPr>
        <w:t>"  id</w:t>
      </w:r>
      <w:proofErr w:type="gramEnd"/>
      <w:r w:rsidRPr="00194DAE">
        <w:rPr>
          <w:rFonts w:ascii="Consolas" w:hAnsi="Consolas" w:cs="Times New Roman"/>
          <w:i/>
          <w:sz w:val="24"/>
          <w:szCs w:val="24"/>
        </w:rPr>
        <w:t>="Advise" required=""&gt;</w:t>
      </w:r>
    </w:p>
    <w:p w14:paraId="3A0ADEC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4E11FCBE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319ED8D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form-group"&gt;</w:t>
      </w:r>
    </w:p>
    <w:p w14:paraId="34BAFC9C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label for="Contact"&gt;Contact&lt;/label&gt;</w:t>
      </w:r>
    </w:p>
    <w:p w14:paraId="0479C3F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type="text" class="form-control" name="Contact" placeholder="Numbers" id="Contact" required=""&gt;</w:t>
      </w:r>
    </w:p>
    <w:p w14:paraId="4E5FA5A9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46631072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17ACD43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div class="form-group "&gt;</w:t>
      </w:r>
    </w:p>
    <w:p w14:paraId="3F217A1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  &lt;input class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-primary " type="submit" name="</w:t>
      </w:r>
      <w:proofErr w:type="spellStart"/>
      <w:r w:rsidRPr="00194DAE">
        <w:rPr>
          <w:rFonts w:ascii="Consolas" w:hAnsi="Consolas" w:cs="Times New Roman"/>
          <w:i/>
          <w:sz w:val="24"/>
          <w:szCs w:val="24"/>
        </w:rPr>
        <w:t>HealthTips</w:t>
      </w:r>
      <w:proofErr w:type="spellEnd"/>
      <w:r w:rsidRPr="00194DAE">
        <w:rPr>
          <w:rFonts w:ascii="Consolas" w:hAnsi="Consolas" w:cs="Times New Roman"/>
          <w:i/>
          <w:sz w:val="24"/>
          <w:szCs w:val="24"/>
        </w:rPr>
        <w:t>" value="Submit Health Tips"/&gt;</w:t>
      </w:r>
    </w:p>
    <w:p w14:paraId="02560D78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14:paraId="3A4F55CA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09AEBC6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  &lt;/form&gt;</w:t>
      </w:r>
    </w:p>
    <w:p w14:paraId="2253B6B1" w14:textId="77777777" w:rsidR="00194DAE" w:rsidRPr="00194DAE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 xml:space="preserve">  &lt;/div&gt;</w:t>
      </w:r>
    </w:p>
    <w:p w14:paraId="5BE22ACA" w14:textId="00945AC7" w:rsidR="00D0165F" w:rsidRPr="00D0165F" w:rsidRDefault="00194DAE" w:rsidP="00194DA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194DAE">
        <w:rPr>
          <w:rFonts w:ascii="Consolas" w:hAnsi="Consolas" w:cs="Times New Roman"/>
          <w:i/>
          <w:sz w:val="24"/>
          <w:szCs w:val="24"/>
        </w:rPr>
        <w:t>&lt;/div&gt;</w:t>
      </w: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7C05F4" w14:textId="77777777" w:rsidR="0061283B" w:rsidRDefault="0061283B" w:rsidP="000742EE">
      <w:pPr>
        <w:spacing w:after="0" w:line="240" w:lineRule="auto"/>
      </w:pPr>
      <w:r>
        <w:separator/>
      </w:r>
    </w:p>
  </w:endnote>
  <w:endnote w:type="continuationSeparator" w:id="0">
    <w:p w14:paraId="3C4E99D1" w14:textId="77777777" w:rsidR="0061283B" w:rsidRDefault="0061283B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A2413" w14:textId="77777777" w:rsidR="0061283B" w:rsidRDefault="0061283B" w:rsidP="000742EE">
      <w:pPr>
        <w:spacing w:after="0" w:line="240" w:lineRule="auto"/>
      </w:pPr>
      <w:r>
        <w:separator/>
      </w:r>
    </w:p>
  </w:footnote>
  <w:footnote w:type="continuationSeparator" w:id="0">
    <w:p w14:paraId="02227C01" w14:textId="77777777" w:rsidR="0061283B" w:rsidRDefault="0061283B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tNaAKNrOqU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468D"/>
    <w:rsid w:val="000C6379"/>
    <w:rsid w:val="000D6752"/>
    <w:rsid w:val="001049B1"/>
    <w:rsid w:val="00115FB6"/>
    <w:rsid w:val="0011727D"/>
    <w:rsid w:val="00122E77"/>
    <w:rsid w:val="00133361"/>
    <w:rsid w:val="00140E4B"/>
    <w:rsid w:val="00150286"/>
    <w:rsid w:val="00191319"/>
    <w:rsid w:val="00194DAE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E463B"/>
    <w:rsid w:val="00504B47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C7DC1"/>
    <w:rsid w:val="005E3196"/>
    <w:rsid w:val="005F56B8"/>
    <w:rsid w:val="0061283B"/>
    <w:rsid w:val="006407F1"/>
    <w:rsid w:val="0067039D"/>
    <w:rsid w:val="006858C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0F95"/>
    <w:rsid w:val="00A6293C"/>
    <w:rsid w:val="00AA4374"/>
    <w:rsid w:val="00AD3451"/>
    <w:rsid w:val="00B35B5E"/>
    <w:rsid w:val="00B55986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414AD"/>
    <w:rsid w:val="00D54CE3"/>
    <w:rsid w:val="00D721A1"/>
    <w:rsid w:val="00D91E27"/>
    <w:rsid w:val="00DB50E3"/>
    <w:rsid w:val="00DD092E"/>
    <w:rsid w:val="00E37CBC"/>
    <w:rsid w:val="00E62CA4"/>
    <w:rsid w:val="00E701EB"/>
    <w:rsid w:val="00EA600E"/>
    <w:rsid w:val="00EC48DE"/>
    <w:rsid w:val="00EF3688"/>
    <w:rsid w:val="00F00C73"/>
    <w:rsid w:val="00F14108"/>
    <w:rsid w:val="00F35A45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2083</Words>
  <Characters>1187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AKIB TASIN</cp:lastModifiedBy>
  <cp:revision>2</cp:revision>
  <dcterms:created xsi:type="dcterms:W3CDTF">2020-09-22T17:28:00Z</dcterms:created>
  <dcterms:modified xsi:type="dcterms:W3CDTF">2020-09-22T17:28:00Z</dcterms:modified>
  <cp:category>GROUP</cp:category>
</cp:coreProperties>
</file>